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69DB67" w14:textId="77777777" w:rsidR="007C0344" w:rsidRPr="00295536" w:rsidRDefault="007C0344" w:rsidP="00295536">
      <w:pPr>
        <w:spacing w:line="276" w:lineRule="auto"/>
        <w:jc w:val="both"/>
        <w:rPr>
          <w:rFonts w:ascii="Arial" w:hAnsi="Arial" w:cs="Arial"/>
          <w:b/>
          <w:bCs/>
          <w:u w:val="single"/>
        </w:rPr>
      </w:pPr>
      <w:bookmarkStart w:id="0" w:name="_GoBack"/>
      <w:bookmarkEnd w:id="0"/>
    </w:p>
    <w:p w14:paraId="7AF9C4EC" w14:textId="12037579" w:rsidR="007C0344" w:rsidRDefault="007C0344" w:rsidP="00295536">
      <w:pPr>
        <w:spacing w:line="276" w:lineRule="auto"/>
        <w:jc w:val="both"/>
        <w:rPr>
          <w:rFonts w:ascii="Arial" w:hAnsi="Arial" w:cs="Arial"/>
          <w:b/>
          <w:bCs/>
          <w:u w:val="single"/>
        </w:rPr>
      </w:pPr>
    </w:p>
    <w:p w14:paraId="2FB2C173" w14:textId="77777777" w:rsidR="00297C49" w:rsidRPr="00967D2C" w:rsidRDefault="00297C49" w:rsidP="00297C49">
      <w:pPr>
        <w:spacing w:line="276" w:lineRule="auto"/>
        <w:jc w:val="both"/>
        <w:rPr>
          <w:rFonts w:ascii="Arial" w:hAnsi="Arial" w:cs="Arial"/>
          <w:b/>
          <w:bCs/>
        </w:rPr>
      </w:pPr>
      <w:r w:rsidRPr="00967D2C">
        <w:rPr>
          <w:rFonts w:ascii="Arial" w:hAnsi="Arial" w:cs="Arial"/>
          <w:b/>
          <w:bCs/>
        </w:rPr>
        <w:t>INVITATION TO TENDER ADVERT: 83436782</w:t>
      </w:r>
    </w:p>
    <w:p w14:paraId="37C17CEF" w14:textId="091EE81C" w:rsidR="007C0344" w:rsidRPr="00295536" w:rsidRDefault="000F4F54" w:rsidP="00295536">
      <w:pPr>
        <w:spacing w:line="276" w:lineRule="auto"/>
        <w:jc w:val="both"/>
        <w:rPr>
          <w:rFonts w:ascii="Arial" w:hAnsi="Arial" w:cs="Arial"/>
          <w:b/>
          <w:bCs/>
          <w:u w:val="single"/>
        </w:rPr>
      </w:pPr>
      <w:r w:rsidRPr="00295536">
        <w:rPr>
          <w:rFonts w:ascii="Arial" w:hAnsi="Arial" w:cs="Arial"/>
          <w:b/>
          <w:bCs/>
          <w:u w:val="single"/>
        </w:rPr>
        <w:t xml:space="preserve">CONSULTANCY ADVERT </w:t>
      </w:r>
      <w:r w:rsidR="004326F6" w:rsidRPr="00295536">
        <w:rPr>
          <w:rFonts w:ascii="Arial" w:hAnsi="Arial" w:cs="Arial"/>
          <w:b/>
          <w:bCs/>
          <w:u w:val="single"/>
        </w:rPr>
        <w:t>FOR</w:t>
      </w:r>
      <w:r w:rsidR="004326F6">
        <w:rPr>
          <w:rFonts w:ascii="Arial" w:hAnsi="Arial" w:cs="Arial"/>
          <w:b/>
          <w:bCs/>
          <w:u w:val="single"/>
        </w:rPr>
        <w:t xml:space="preserve"> THE</w:t>
      </w:r>
      <w:r w:rsidR="008B255C">
        <w:rPr>
          <w:rFonts w:ascii="Arial" w:hAnsi="Arial" w:cs="Arial"/>
          <w:b/>
          <w:bCs/>
          <w:u w:val="single"/>
        </w:rPr>
        <w:t xml:space="preserve"> </w:t>
      </w:r>
      <w:bookmarkStart w:id="1" w:name="_Hlk117239330"/>
      <w:r w:rsidR="008B255C">
        <w:rPr>
          <w:rFonts w:ascii="Arial" w:hAnsi="Arial" w:cs="Arial"/>
          <w:b/>
          <w:bCs/>
          <w:u w:val="single"/>
        </w:rPr>
        <w:t xml:space="preserve">DEVELOPMENT OF A VALUE PROPOSITION AND BUSINESS CONTINUITY MODEL FOR A LEATHER ASSOCIATION </w:t>
      </w:r>
      <w:r w:rsidR="00135352">
        <w:rPr>
          <w:rFonts w:ascii="Arial" w:hAnsi="Arial" w:cs="Arial"/>
          <w:b/>
          <w:bCs/>
          <w:u w:val="single"/>
        </w:rPr>
        <w:t xml:space="preserve">IN BOTSWANA. </w:t>
      </w:r>
      <w:bookmarkEnd w:id="1"/>
    </w:p>
    <w:p w14:paraId="3FF89ACB" w14:textId="3BC2EFAA" w:rsidR="005C3B4B" w:rsidRDefault="00354343" w:rsidP="00295536">
      <w:pPr>
        <w:shd w:val="clear" w:color="auto" w:fill="FFFFFF" w:themeFill="background1"/>
        <w:spacing w:line="276" w:lineRule="auto"/>
        <w:jc w:val="both"/>
        <w:rPr>
          <w:rFonts w:ascii="Arial" w:hAnsi="Arial" w:cs="Arial"/>
          <w:lang w:val="en-ZA"/>
        </w:rPr>
      </w:pPr>
      <w:r w:rsidRPr="00295536">
        <w:rPr>
          <w:rFonts w:ascii="Arial" w:hAnsi="Arial" w:cs="Arial"/>
          <w:lang w:val="en-ZA"/>
        </w:rPr>
        <w:t>The Southern African Development Community (SADC) Secretariat, the European Union (EU)</w:t>
      </w:r>
      <w:r w:rsidR="00D74983">
        <w:rPr>
          <w:rFonts w:ascii="Arial" w:hAnsi="Arial" w:cs="Arial"/>
          <w:lang w:val="en-ZA"/>
        </w:rPr>
        <w:t>,</w:t>
      </w:r>
      <w:r w:rsidRPr="00295536">
        <w:rPr>
          <w:rFonts w:ascii="Arial" w:hAnsi="Arial" w:cs="Arial"/>
          <w:lang w:val="en-ZA"/>
        </w:rPr>
        <w:t xml:space="preserve"> and the German Federal Ministry for Economic Cooperation and Development (BMZ) are jointly supporting the “COVID-19-relevant Medical and Pharmaceutical Products”</w:t>
      </w:r>
      <w:r w:rsidR="00C75974">
        <w:rPr>
          <w:rFonts w:ascii="Arial" w:hAnsi="Arial" w:cs="Arial"/>
          <w:lang w:val="en-ZA"/>
        </w:rPr>
        <w:t xml:space="preserve"> </w:t>
      </w:r>
      <w:r w:rsidRPr="00295536">
        <w:rPr>
          <w:rFonts w:ascii="Arial" w:hAnsi="Arial" w:cs="Arial"/>
          <w:lang w:val="en-ZA"/>
        </w:rPr>
        <w:t>(CMPP)</w:t>
      </w:r>
      <w:r w:rsidR="007B6FB8" w:rsidRPr="00295536">
        <w:rPr>
          <w:rFonts w:ascii="Arial" w:hAnsi="Arial" w:cs="Arial"/>
          <w:lang w:val="en-ZA"/>
        </w:rPr>
        <w:t>,</w:t>
      </w:r>
      <w:r w:rsidRPr="00295536">
        <w:rPr>
          <w:rFonts w:ascii="Arial" w:hAnsi="Arial" w:cs="Arial"/>
          <w:lang w:val="en-ZA"/>
        </w:rPr>
        <w:t xml:space="preserve"> the Antiretroviral (ARV) </w:t>
      </w:r>
      <w:r w:rsidR="007B6FB8" w:rsidRPr="00295536">
        <w:rPr>
          <w:rFonts w:ascii="Arial" w:hAnsi="Arial" w:cs="Arial"/>
          <w:lang w:val="en-ZA"/>
        </w:rPr>
        <w:t xml:space="preserve">and Leather </w:t>
      </w:r>
      <w:r w:rsidR="008E5166" w:rsidRPr="00295536">
        <w:rPr>
          <w:rFonts w:ascii="Arial" w:hAnsi="Arial" w:cs="Arial"/>
          <w:lang w:val="en-ZA"/>
        </w:rPr>
        <w:t xml:space="preserve">regional </w:t>
      </w:r>
      <w:r w:rsidRPr="00295536">
        <w:rPr>
          <w:rFonts w:ascii="Arial" w:hAnsi="Arial" w:cs="Arial"/>
          <w:lang w:val="en-ZA"/>
        </w:rPr>
        <w:t xml:space="preserve">value-chain </w:t>
      </w:r>
      <w:r w:rsidR="008E5166" w:rsidRPr="00295536">
        <w:rPr>
          <w:rFonts w:ascii="Arial" w:hAnsi="Arial" w:cs="Arial"/>
          <w:lang w:val="en-ZA"/>
        </w:rPr>
        <w:t>(</w:t>
      </w:r>
      <w:r w:rsidR="004D6D38" w:rsidRPr="00295536">
        <w:rPr>
          <w:rFonts w:ascii="Arial" w:hAnsi="Arial" w:cs="Arial"/>
          <w:lang w:val="en-ZA"/>
        </w:rPr>
        <w:t>R</w:t>
      </w:r>
      <w:r w:rsidR="008E5166" w:rsidRPr="00295536">
        <w:rPr>
          <w:rFonts w:ascii="Arial" w:hAnsi="Arial" w:cs="Arial"/>
          <w:lang w:val="en-ZA"/>
        </w:rPr>
        <w:t xml:space="preserve">VC) </w:t>
      </w:r>
      <w:r w:rsidRPr="00295536">
        <w:rPr>
          <w:rFonts w:ascii="Arial" w:hAnsi="Arial" w:cs="Arial"/>
          <w:lang w:val="en-ZA"/>
        </w:rPr>
        <w:t xml:space="preserve">projects. These </w:t>
      </w:r>
      <w:bookmarkStart w:id="2" w:name="_Int_m3feo0xw"/>
      <w:r w:rsidR="008E5166" w:rsidRPr="00295536">
        <w:rPr>
          <w:rFonts w:ascii="Arial" w:hAnsi="Arial" w:cs="Arial"/>
          <w:lang w:val="en-ZA"/>
        </w:rPr>
        <w:t>RVCs</w:t>
      </w:r>
      <w:bookmarkEnd w:id="2"/>
      <w:r w:rsidR="008E5166" w:rsidRPr="00295536">
        <w:rPr>
          <w:rFonts w:ascii="Arial" w:hAnsi="Arial" w:cs="Arial"/>
          <w:lang w:val="en-ZA"/>
        </w:rPr>
        <w:t xml:space="preserve"> </w:t>
      </w:r>
      <w:r w:rsidRPr="00295536">
        <w:rPr>
          <w:rFonts w:ascii="Arial" w:hAnsi="Arial" w:cs="Arial"/>
          <w:lang w:val="en-ZA"/>
        </w:rPr>
        <w:t>are part of the Joint Action “Support towards Industrialization and the Productive Sectors in the SADC region</w:t>
      </w:r>
      <w:r w:rsidR="00D70C0E">
        <w:rPr>
          <w:rFonts w:ascii="Arial" w:hAnsi="Arial" w:cs="Arial"/>
          <w:lang w:val="en-ZA"/>
        </w:rPr>
        <w:t xml:space="preserve">” </w:t>
      </w:r>
      <w:r w:rsidRPr="00295536">
        <w:rPr>
          <w:rFonts w:ascii="Arial" w:hAnsi="Arial" w:cs="Arial"/>
          <w:lang w:val="en-ZA"/>
        </w:rPr>
        <w:t>(</w:t>
      </w:r>
      <w:bookmarkStart w:id="3" w:name="_Int_tsrJKqVb"/>
      <w:r w:rsidRPr="00295536">
        <w:rPr>
          <w:rFonts w:ascii="Arial" w:hAnsi="Arial" w:cs="Arial"/>
          <w:lang w:val="en-ZA"/>
        </w:rPr>
        <w:t>SIPS</w:t>
      </w:r>
      <w:bookmarkEnd w:id="3"/>
      <w:r w:rsidRPr="00295536">
        <w:rPr>
          <w:rFonts w:ascii="Arial" w:hAnsi="Arial" w:cs="Arial"/>
          <w:lang w:val="en-ZA"/>
        </w:rPr>
        <w:t>) project.</w:t>
      </w:r>
      <w:r w:rsidR="009770D4">
        <w:rPr>
          <w:rFonts w:ascii="Arial" w:hAnsi="Arial" w:cs="Arial"/>
          <w:lang w:val="en-ZA"/>
        </w:rPr>
        <w:t xml:space="preserve"> </w:t>
      </w:r>
      <w:r w:rsidR="009770D4" w:rsidRPr="46B9F2F4">
        <w:rPr>
          <w:rFonts w:ascii="Arial" w:hAnsi="Arial" w:cs="Arial"/>
          <w:lang w:val="en-ZA"/>
        </w:rPr>
        <w:t>This</w:t>
      </w:r>
      <w:r w:rsidR="009770D4">
        <w:rPr>
          <w:rFonts w:ascii="Arial" w:hAnsi="Arial" w:cs="Arial"/>
          <w:lang w:val="en-ZA"/>
        </w:rPr>
        <w:t xml:space="preserve"> </w:t>
      </w:r>
      <w:bookmarkStart w:id="4" w:name="_Int_DQogP4fa"/>
      <w:r w:rsidR="009770D4">
        <w:rPr>
          <w:rFonts w:ascii="Arial" w:hAnsi="Arial" w:cs="Arial"/>
          <w:lang w:val="en-ZA"/>
        </w:rPr>
        <w:t>project</w:t>
      </w:r>
      <w:bookmarkEnd w:id="4"/>
      <w:r w:rsidR="009770D4">
        <w:rPr>
          <w:rFonts w:ascii="Arial" w:hAnsi="Arial" w:cs="Arial"/>
          <w:lang w:val="en-ZA"/>
        </w:rPr>
        <w:t xml:space="preserve"> relates to the </w:t>
      </w:r>
      <w:r w:rsidR="005952E0">
        <w:rPr>
          <w:rFonts w:ascii="Arial" w:hAnsi="Arial" w:cs="Arial"/>
          <w:lang w:val="en-ZA"/>
        </w:rPr>
        <w:t>Leather Value Chain (LVC).</w:t>
      </w:r>
      <w:r w:rsidR="00096B0A" w:rsidRPr="00295536">
        <w:rPr>
          <w:rFonts w:ascii="Arial" w:hAnsi="Arial" w:cs="Arial"/>
          <w:lang w:val="en-ZA"/>
        </w:rPr>
        <w:t xml:space="preserve"> </w:t>
      </w:r>
    </w:p>
    <w:p w14:paraId="4CA1E080" w14:textId="30328DDF" w:rsidR="000553CE" w:rsidRPr="00295536" w:rsidRDefault="005C3B4B" w:rsidP="00295536">
      <w:pPr>
        <w:shd w:val="clear" w:color="auto" w:fill="FFFFFF" w:themeFill="background1"/>
        <w:spacing w:line="276" w:lineRule="auto"/>
        <w:jc w:val="both"/>
        <w:rPr>
          <w:rFonts w:ascii="Arial" w:hAnsi="Arial" w:cs="Arial"/>
        </w:rPr>
      </w:pPr>
      <w:r w:rsidRPr="00D9049E">
        <w:rPr>
          <w:rFonts w:ascii="Arial" w:hAnsi="Arial" w:cs="Arial"/>
        </w:rPr>
        <w:t xml:space="preserve">The enhancement </w:t>
      </w:r>
      <w:r w:rsidR="00964C18" w:rsidRPr="00D9049E">
        <w:rPr>
          <w:rFonts w:ascii="Arial" w:hAnsi="Arial" w:cs="Arial"/>
        </w:rPr>
        <w:t>of capacity</w:t>
      </w:r>
      <w:r w:rsidRPr="00D9049E">
        <w:rPr>
          <w:rFonts w:ascii="Arial" w:hAnsi="Arial" w:cs="Arial"/>
        </w:rPr>
        <w:t xml:space="preserve"> for business operating systems and procedures</w:t>
      </w:r>
      <w:r w:rsidRPr="00D9049E">
        <w:rPr>
          <w:rFonts w:ascii="Arial" w:hAnsi="Arial" w:cs="Arial"/>
          <w:lang w:val="en-GB"/>
        </w:rPr>
        <w:t xml:space="preserve"> are key aspects of the interventions under the Joint Action SIPS. </w:t>
      </w:r>
      <w:r w:rsidR="003F29E4">
        <w:rPr>
          <w:rFonts w:ascii="Arial" w:hAnsi="Arial" w:cs="Arial"/>
          <w:lang w:val="en-GB"/>
        </w:rPr>
        <w:t>T</w:t>
      </w:r>
      <w:r w:rsidR="00D16084" w:rsidRPr="00964C18">
        <w:rPr>
          <w:rStyle w:val="normaltextrun"/>
          <w:rFonts w:ascii="Arial" w:hAnsi="Arial" w:cs="Arial"/>
          <w:color w:val="000000"/>
          <w:bdr w:val="none" w:sz="0" w:space="0" w:color="auto" w:frame="1"/>
        </w:rPr>
        <w:t>he objective of this project is to support a leather association in Bot</w:t>
      </w:r>
      <w:r w:rsidR="00D9049E" w:rsidRPr="00964C18">
        <w:rPr>
          <w:rStyle w:val="normaltextrun"/>
          <w:rFonts w:ascii="Arial" w:hAnsi="Arial" w:cs="Arial"/>
          <w:color w:val="000000"/>
          <w:bdr w:val="none" w:sz="0" w:space="0" w:color="auto" w:frame="1"/>
        </w:rPr>
        <w:t>swana on its administrative, technical</w:t>
      </w:r>
      <w:r w:rsidR="0033670E">
        <w:rPr>
          <w:rStyle w:val="normaltextrun"/>
          <w:rFonts w:ascii="Arial" w:hAnsi="Arial" w:cs="Arial"/>
          <w:color w:val="000000"/>
          <w:bdr w:val="none" w:sz="0" w:space="0" w:color="auto" w:frame="1"/>
        </w:rPr>
        <w:t xml:space="preserve"> (including a marketing strategy)</w:t>
      </w:r>
      <w:r w:rsidR="00D9049E" w:rsidRPr="00964C18">
        <w:rPr>
          <w:rStyle w:val="normaltextrun"/>
          <w:rFonts w:ascii="Arial" w:hAnsi="Arial" w:cs="Arial"/>
          <w:color w:val="000000"/>
          <w:bdr w:val="none" w:sz="0" w:space="0" w:color="auto" w:frame="1"/>
        </w:rPr>
        <w:t xml:space="preserve"> and financial operation</w:t>
      </w:r>
      <w:r w:rsidR="00AE5394">
        <w:rPr>
          <w:rStyle w:val="normaltextrun"/>
          <w:rFonts w:ascii="Arial" w:hAnsi="Arial" w:cs="Arial"/>
          <w:color w:val="000000"/>
          <w:bdr w:val="none" w:sz="0" w:space="0" w:color="auto" w:frame="1"/>
        </w:rPr>
        <w:t>s</w:t>
      </w:r>
      <w:r w:rsidR="00C53B98">
        <w:rPr>
          <w:rStyle w:val="normaltextrun"/>
          <w:rFonts w:ascii="Arial" w:hAnsi="Arial" w:cs="Arial"/>
          <w:color w:val="000000"/>
          <w:bdr w:val="none" w:sz="0" w:space="0" w:color="auto" w:frame="1"/>
        </w:rPr>
        <w:t xml:space="preserve">. The contractor is expected to identify </w:t>
      </w:r>
      <w:r w:rsidR="00320569">
        <w:rPr>
          <w:rStyle w:val="normaltextrun"/>
          <w:rFonts w:ascii="Arial" w:hAnsi="Arial" w:cs="Arial"/>
          <w:color w:val="000000"/>
          <w:bdr w:val="none" w:sz="0" w:space="0" w:color="auto" w:frame="1"/>
        </w:rPr>
        <w:t>available sources of income,</w:t>
      </w:r>
      <w:r w:rsidR="00C53B98">
        <w:rPr>
          <w:rStyle w:val="normaltextrun"/>
          <w:rFonts w:ascii="Arial" w:hAnsi="Arial" w:cs="Arial"/>
          <w:color w:val="000000"/>
          <w:bdr w:val="none" w:sz="0" w:space="0" w:color="auto" w:frame="1"/>
        </w:rPr>
        <w:t xml:space="preserve"> propose </w:t>
      </w:r>
      <w:r w:rsidR="00F47915">
        <w:rPr>
          <w:rStyle w:val="normaltextrun"/>
          <w:rFonts w:ascii="Arial" w:hAnsi="Arial" w:cs="Arial"/>
          <w:color w:val="000000"/>
          <w:bdr w:val="none" w:sz="0" w:space="0" w:color="auto" w:frame="1"/>
        </w:rPr>
        <w:t xml:space="preserve">and design </w:t>
      </w:r>
      <w:r w:rsidR="00C53B98">
        <w:rPr>
          <w:rStyle w:val="normaltextrun"/>
          <w:rFonts w:ascii="Arial" w:hAnsi="Arial" w:cs="Arial"/>
          <w:color w:val="000000"/>
          <w:bdr w:val="none" w:sz="0" w:space="0" w:color="auto" w:frame="1"/>
        </w:rPr>
        <w:t xml:space="preserve">a funding </w:t>
      </w:r>
      <w:r w:rsidR="00F47915">
        <w:rPr>
          <w:rStyle w:val="normaltextrun"/>
          <w:rFonts w:ascii="Arial" w:hAnsi="Arial" w:cs="Arial"/>
          <w:color w:val="000000"/>
          <w:bdr w:val="none" w:sz="0" w:space="0" w:color="auto" w:frame="1"/>
        </w:rPr>
        <w:t xml:space="preserve">and </w:t>
      </w:r>
      <w:r w:rsidR="00D16084" w:rsidRPr="00964C18">
        <w:rPr>
          <w:rStyle w:val="normaltextrun"/>
          <w:rFonts w:ascii="Arial" w:hAnsi="Arial" w:cs="Arial"/>
          <w:color w:val="000000"/>
          <w:bdr w:val="none" w:sz="0" w:space="0" w:color="auto" w:frame="1"/>
        </w:rPr>
        <w:t xml:space="preserve">business continuity </w:t>
      </w:r>
      <w:r w:rsidR="00D16084" w:rsidRPr="00964C18">
        <w:rPr>
          <w:rStyle w:val="normaltextrun"/>
          <w:rFonts w:ascii="Arial" w:hAnsi="Arial" w:cs="Arial"/>
          <w:color w:val="000000" w:themeColor="text1"/>
        </w:rPr>
        <w:t xml:space="preserve">model. </w:t>
      </w:r>
    </w:p>
    <w:p w14:paraId="7871ED7B" w14:textId="7A359B29" w:rsidR="00307AAF" w:rsidRPr="00295536" w:rsidRDefault="00307AAF" w:rsidP="00295536">
      <w:pPr>
        <w:spacing w:line="276" w:lineRule="auto"/>
        <w:jc w:val="both"/>
        <w:rPr>
          <w:rFonts w:ascii="Arial" w:hAnsi="Arial" w:cs="Arial"/>
        </w:rPr>
      </w:pPr>
      <w:bookmarkStart w:id="5" w:name="_Toc105508927"/>
      <w:bookmarkStart w:id="6" w:name="_Toc105509022"/>
      <w:bookmarkStart w:id="7" w:name="_Toc105509115"/>
      <w:bookmarkStart w:id="8" w:name="_Toc105509208"/>
      <w:bookmarkStart w:id="9" w:name="_Toc105508929"/>
      <w:bookmarkStart w:id="10" w:name="_Toc105509024"/>
      <w:bookmarkStart w:id="11" w:name="_Toc105509117"/>
      <w:bookmarkStart w:id="12" w:name="_Toc105509210"/>
      <w:bookmarkStart w:id="13" w:name="_Toc105509211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r w:rsidRPr="00295536">
        <w:rPr>
          <w:rFonts w:ascii="Arial" w:hAnsi="Arial" w:cs="Arial"/>
        </w:rPr>
        <w:t>The</w:t>
      </w:r>
      <w:r w:rsidR="00B0651C" w:rsidRPr="00295536">
        <w:rPr>
          <w:rFonts w:ascii="Arial" w:hAnsi="Arial" w:cs="Arial"/>
        </w:rPr>
        <w:t xml:space="preserve"> </w:t>
      </w:r>
      <w:r w:rsidR="00841146" w:rsidRPr="00295536">
        <w:rPr>
          <w:rFonts w:ascii="Arial" w:hAnsi="Arial" w:cs="Arial"/>
        </w:rPr>
        <w:t xml:space="preserve">Joint Action SIPS </w:t>
      </w:r>
      <w:r w:rsidR="00B0651C" w:rsidRPr="00295536">
        <w:rPr>
          <w:rFonts w:ascii="Arial" w:hAnsi="Arial" w:cs="Arial"/>
        </w:rPr>
        <w:t xml:space="preserve">is </w:t>
      </w:r>
      <w:r w:rsidR="00841146" w:rsidRPr="00295536">
        <w:rPr>
          <w:rFonts w:ascii="Arial" w:hAnsi="Arial" w:cs="Arial"/>
        </w:rPr>
        <w:t xml:space="preserve">therefore </w:t>
      </w:r>
      <w:r w:rsidR="00B0651C" w:rsidRPr="00295536">
        <w:rPr>
          <w:rFonts w:ascii="Arial" w:hAnsi="Arial" w:cs="Arial"/>
        </w:rPr>
        <w:t xml:space="preserve">inviting </w:t>
      </w:r>
      <w:r w:rsidR="00841146" w:rsidRPr="00295536">
        <w:rPr>
          <w:rFonts w:ascii="Arial" w:hAnsi="Arial" w:cs="Arial"/>
        </w:rPr>
        <w:t xml:space="preserve">interested </w:t>
      </w:r>
      <w:r w:rsidRPr="00295536">
        <w:rPr>
          <w:rFonts w:ascii="Arial" w:hAnsi="Arial" w:cs="Arial"/>
        </w:rPr>
        <w:t>service providers</w:t>
      </w:r>
      <w:r w:rsidR="004326F6">
        <w:rPr>
          <w:rFonts w:ascii="Arial" w:hAnsi="Arial" w:cs="Arial"/>
        </w:rPr>
        <w:t xml:space="preserve"> </w:t>
      </w:r>
      <w:r w:rsidR="00297C49">
        <w:rPr>
          <w:rFonts w:ascii="Arial" w:hAnsi="Arial" w:cs="Arial"/>
        </w:rPr>
        <w:t xml:space="preserve">with their presence in </w:t>
      </w:r>
      <w:r w:rsidR="00964C18">
        <w:rPr>
          <w:rFonts w:ascii="Arial" w:hAnsi="Arial" w:cs="Arial"/>
        </w:rPr>
        <w:t>the African Continent (Transregional)</w:t>
      </w:r>
      <w:r w:rsidR="0033670E">
        <w:rPr>
          <w:rFonts w:ascii="Arial" w:hAnsi="Arial" w:cs="Arial"/>
        </w:rPr>
        <w:t xml:space="preserve"> with experience in association and private sector d</w:t>
      </w:r>
      <w:r w:rsidR="004326F6">
        <w:rPr>
          <w:rFonts w:ascii="Arial" w:hAnsi="Arial" w:cs="Arial"/>
        </w:rPr>
        <w:t>evelopment</w:t>
      </w:r>
      <w:r w:rsidRPr="00295536">
        <w:rPr>
          <w:rFonts w:ascii="Arial" w:hAnsi="Arial" w:cs="Arial"/>
        </w:rPr>
        <w:t xml:space="preserve"> to apply for th</w:t>
      </w:r>
      <w:r w:rsidR="00096B0A" w:rsidRPr="00295536">
        <w:rPr>
          <w:rFonts w:ascii="Arial" w:hAnsi="Arial" w:cs="Arial"/>
        </w:rPr>
        <w:t xml:space="preserve">is </w:t>
      </w:r>
      <w:r w:rsidR="00F31257">
        <w:rPr>
          <w:rFonts w:ascii="Arial" w:hAnsi="Arial" w:cs="Arial"/>
        </w:rPr>
        <w:t xml:space="preserve">national </w:t>
      </w:r>
      <w:r w:rsidRPr="00295536">
        <w:rPr>
          <w:rFonts w:ascii="Arial" w:hAnsi="Arial" w:cs="Arial"/>
        </w:rPr>
        <w:t>assignment</w:t>
      </w:r>
      <w:r w:rsidR="00841146" w:rsidRPr="00295536">
        <w:rPr>
          <w:rFonts w:ascii="Arial" w:hAnsi="Arial" w:cs="Arial"/>
        </w:rPr>
        <w:t xml:space="preserve">. </w:t>
      </w:r>
      <w:r w:rsidRPr="00295536">
        <w:rPr>
          <w:rFonts w:ascii="Arial" w:hAnsi="Arial" w:cs="Arial"/>
        </w:rPr>
        <w:t xml:space="preserve">The selected service provider will </w:t>
      </w:r>
      <w:bookmarkStart w:id="14" w:name="_Int_qr66rxtE"/>
      <w:bookmarkStart w:id="15" w:name="_Int_5NYiaogA"/>
      <w:r w:rsidR="00D855BB" w:rsidRPr="00295536">
        <w:rPr>
          <w:rFonts w:ascii="Arial" w:hAnsi="Arial" w:cs="Arial"/>
        </w:rPr>
        <w:t>enter</w:t>
      </w:r>
      <w:r w:rsidRPr="00295536">
        <w:rPr>
          <w:rFonts w:ascii="Arial" w:hAnsi="Arial" w:cs="Arial"/>
        </w:rPr>
        <w:t xml:space="preserve"> </w:t>
      </w:r>
      <w:r w:rsidR="00596319">
        <w:rPr>
          <w:rFonts w:ascii="Arial" w:hAnsi="Arial" w:cs="Arial"/>
        </w:rPr>
        <w:t>into</w:t>
      </w:r>
      <w:bookmarkEnd w:id="14"/>
      <w:bookmarkEnd w:id="15"/>
      <w:r w:rsidR="00596319">
        <w:rPr>
          <w:rFonts w:ascii="Arial" w:hAnsi="Arial" w:cs="Arial"/>
        </w:rPr>
        <w:t xml:space="preserve"> </w:t>
      </w:r>
      <w:r w:rsidRPr="00295536">
        <w:rPr>
          <w:rFonts w:ascii="Arial" w:hAnsi="Arial" w:cs="Arial"/>
        </w:rPr>
        <w:t xml:space="preserve">a contract with </w:t>
      </w:r>
      <w:bookmarkStart w:id="16" w:name="_Int_MsJ0IFxK"/>
      <w:r w:rsidRPr="00295536">
        <w:rPr>
          <w:rFonts w:ascii="Arial" w:hAnsi="Arial" w:cs="Arial"/>
        </w:rPr>
        <w:t>GIZ</w:t>
      </w:r>
      <w:r w:rsidRPr="46B9F2F4">
        <w:rPr>
          <w:rFonts w:ascii="Arial" w:hAnsi="Arial" w:cs="Arial"/>
        </w:rPr>
        <w:t xml:space="preserve"> (</w:t>
      </w:r>
      <w:proofErr w:type="spellStart"/>
      <w:r w:rsidRPr="46B9F2F4">
        <w:rPr>
          <w:rFonts w:ascii="Arial" w:hAnsi="Arial" w:cs="Arial"/>
        </w:rPr>
        <w:t>Gesellschaft</w:t>
      </w:r>
      <w:proofErr w:type="spellEnd"/>
      <w:r w:rsidRPr="46B9F2F4">
        <w:rPr>
          <w:rFonts w:ascii="Arial" w:hAnsi="Arial" w:cs="Arial"/>
        </w:rPr>
        <w:t xml:space="preserve"> </w:t>
      </w:r>
      <w:proofErr w:type="spellStart"/>
      <w:r w:rsidRPr="46B9F2F4">
        <w:rPr>
          <w:rFonts w:ascii="Arial" w:hAnsi="Arial" w:cs="Arial"/>
        </w:rPr>
        <w:t>für</w:t>
      </w:r>
      <w:proofErr w:type="spellEnd"/>
      <w:r w:rsidRPr="46B9F2F4">
        <w:rPr>
          <w:rFonts w:ascii="Arial" w:hAnsi="Arial" w:cs="Arial"/>
        </w:rPr>
        <w:t xml:space="preserve"> </w:t>
      </w:r>
      <w:proofErr w:type="spellStart"/>
      <w:r w:rsidRPr="46B9F2F4">
        <w:rPr>
          <w:rFonts w:ascii="Arial" w:hAnsi="Arial" w:cs="Arial"/>
        </w:rPr>
        <w:t>Internationale</w:t>
      </w:r>
      <w:proofErr w:type="spellEnd"/>
      <w:r w:rsidRPr="46B9F2F4">
        <w:rPr>
          <w:rFonts w:ascii="Arial" w:hAnsi="Arial" w:cs="Arial"/>
        </w:rPr>
        <w:t xml:space="preserve"> </w:t>
      </w:r>
      <w:proofErr w:type="spellStart"/>
      <w:r w:rsidRPr="46B9F2F4">
        <w:rPr>
          <w:rFonts w:ascii="Arial" w:hAnsi="Arial" w:cs="Arial"/>
        </w:rPr>
        <w:t>Zusammenarbeit</w:t>
      </w:r>
      <w:proofErr w:type="spellEnd"/>
      <w:r w:rsidR="008755BB">
        <w:rPr>
          <w:rFonts w:ascii="Arial" w:hAnsi="Arial" w:cs="Arial"/>
        </w:rPr>
        <w:t xml:space="preserve"> GmbH</w:t>
      </w:r>
      <w:r w:rsidRPr="46B9F2F4">
        <w:rPr>
          <w:rFonts w:ascii="Arial" w:hAnsi="Arial" w:cs="Arial"/>
        </w:rPr>
        <w:t>)</w:t>
      </w:r>
      <w:bookmarkEnd w:id="16"/>
      <w:r w:rsidRPr="46B9F2F4">
        <w:rPr>
          <w:rFonts w:ascii="Arial" w:hAnsi="Arial" w:cs="Arial"/>
        </w:rPr>
        <w:t>.</w:t>
      </w:r>
      <w:r w:rsidRPr="00295536">
        <w:rPr>
          <w:rFonts w:ascii="Arial" w:hAnsi="Arial" w:cs="Arial"/>
        </w:rPr>
        <w:t xml:space="preserve"> </w:t>
      </w:r>
    </w:p>
    <w:p w14:paraId="1CCA6C30" w14:textId="143FE9A3" w:rsidR="00307AAF" w:rsidRPr="00295536" w:rsidRDefault="00307AAF" w:rsidP="00295536">
      <w:pPr>
        <w:spacing w:line="276" w:lineRule="auto"/>
        <w:jc w:val="both"/>
        <w:rPr>
          <w:rFonts w:ascii="Arial" w:hAnsi="Arial" w:cs="Arial"/>
          <w:b/>
          <w:bCs/>
        </w:rPr>
      </w:pPr>
      <w:r w:rsidRPr="00295536">
        <w:rPr>
          <w:rFonts w:ascii="Arial" w:hAnsi="Arial" w:cs="Arial"/>
          <w:b/>
          <w:bCs/>
        </w:rPr>
        <w:t>Submission deadline</w:t>
      </w:r>
    </w:p>
    <w:p w14:paraId="1CA54136" w14:textId="6B94DEDA" w:rsidR="00307AAF" w:rsidRPr="00295536" w:rsidRDefault="00307AAF" w:rsidP="00295536">
      <w:pPr>
        <w:spacing w:line="276" w:lineRule="auto"/>
        <w:jc w:val="both"/>
        <w:rPr>
          <w:rFonts w:ascii="Arial" w:hAnsi="Arial" w:cs="Arial"/>
        </w:rPr>
      </w:pPr>
      <w:r w:rsidRPr="00295536">
        <w:rPr>
          <w:rFonts w:ascii="Arial" w:hAnsi="Arial" w:cs="Arial"/>
        </w:rPr>
        <w:t xml:space="preserve">Kindly submit your bid, </w:t>
      </w:r>
      <w:r w:rsidR="00234DD7" w:rsidRPr="00295536">
        <w:rPr>
          <w:rFonts w:ascii="Arial" w:hAnsi="Arial" w:cs="Arial"/>
        </w:rPr>
        <w:t>comprising (</w:t>
      </w:r>
      <w:proofErr w:type="spellStart"/>
      <w:r w:rsidRPr="00295536">
        <w:rPr>
          <w:rFonts w:ascii="Arial" w:hAnsi="Arial" w:cs="Arial"/>
        </w:rPr>
        <w:t>i</w:t>
      </w:r>
      <w:proofErr w:type="spellEnd"/>
      <w:r w:rsidRPr="00295536">
        <w:rPr>
          <w:rFonts w:ascii="Arial" w:hAnsi="Arial" w:cs="Arial"/>
        </w:rPr>
        <w:t xml:space="preserve">) </w:t>
      </w:r>
      <w:r w:rsidR="0099386B" w:rsidRPr="00295536">
        <w:rPr>
          <w:rFonts w:ascii="Arial" w:hAnsi="Arial" w:cs="Arial"/>
        </w:rPr>
        <w:t xml:space="preserve">a </w:t>
      </w:r>
      <w:r w:rsidRPr="00295536">
        <w:rPr>
          <w:rFonts w:ascii="Arial" w:hAnsi="Arial" w:cs="Arial"/>
        </w:rPr>
        <w:t xml:space="preserve">technical offer and (ii) </w:t>
      </w:r>
      <w:r w:rsidR="0004176D">
        <w:rPr>
          <w:rFonts w:ascii="Arial" w:hAnsi="Arial" w:cs="Arial"/>
        </w:rPr>
        <w:t xml:space="preserve">a </w:t>
      </w:r>
      <w:r w:rsidRPr="00295536">
        <w:rPr>
          <w:rFonts w:ascii="Arial" w:hAnsi="Arial" w:cs="Arial"/>
        </w:rPr>
        <w:t>price offer</w:t>
      </w:r>
      <w:r w:rsidR="00D855BB" w:rsidRPr="00295536">
        <w:rPr>
          <w:rFonts w:ascii="Arial" w:hAnsi="Arial" w:cs="Arial"/>
        </w:rPr>
        <w:t xml:space="preserve"> </w:t>
      </w:r>
      <w:r w:rsidR="00C61DCB" w:rsidRPr="00D85821">
        <w:rPr>
          <w:rFonts w:ascii="Arial" w:hAnsi="Arial" w:cs="Arial"/>
        </w:rPr>
        <w:t>by 1</w:t>
      </w:r>
      <w:r w:rsidR="00D85821" w:rsidRPr="00D85821">
        <w:rPr>
          <w:rFonts w:ascii="Arial" w:hAnsi="Arial" w:cs="Arial"/>
        </w:rPr>
        <w:t>8</w:t>
      </w:r>
      <w:r w:rsidR="00D85821" w:rsidRPr="00D85821">
        <w:rPr>
          <w:rFonts w:ascii="Arial" w:hAnsi="Arial" w:cs="Arial"/>
          <w:vertAlign w:val="superscript"/>
        </w:rPr>
        <w:t>th</w:t>
      </w:r>
      <w:r w:rsidR="00D85821" w:rsidRPr="00D85821">
        <w:rPr>
          <w:rFonts w:ascii="Arial" w:hAnsi="Arial" w:cs="Arial"/>
        </w:rPr>
        <w:t xml:space="preserve"> </w:t>
      </w:r>
      <w:r w:rsidR="00C75974" w:rsidRPr="00D85821">
        <w:rPr>
          <w:rFonts w:ascii="Arial" w:hAnsi="Arial" w:cs="Arial"/>
        </w:rPr>
        <w:t>May 2023</w:t>
      </w:r>
      <w:r w:rsidR="007F1492" w:rsidRPr="00D85821">
        <w:rPr>
          <w:rFonts w:ascii="Arial" w:hAnsi="Arial" w:cs="Arial"/>
        </w:rPr>
        <w:t xml:space="preserve">, </w:t>
      </w:r>
      <w:r w:rsidR="00841146" w:rsidRPr="00D85821">
        <w:rPr>
          <w:rFonts w:ascii="Arial" w:hAnsi="Arial" w:cs="Arial"/>
        </w:rPr>
        <w:t>15</w:t>
      </w:r>
      <w:r w:rsidR="00FE1FAC" w:rsidRPr="00D85821">
        <w:rPr>
          <w:rFonts w:ascii="Arial" w:hAnsi="Arial" w:cs="Arial"/>
        </w:rPr>
        <w:t xml:space="preserve">.00hrs </w:t>
      </w:r>
      <w:r w:rsidR="00234DD7" w:rsidRPr="00295536">
        <w:rPr>
          <w:rFonts w:ascii="Arial" w:hAnsi="Arial" w:cs="Arial"/>
        </w:rPr>
        <w:t>by email subm</w:t>
      </w:r>
      <w:r w:rsidR="00234DD7" w:rsidRPr="00ED5BA3">
        <w:rPr>
          <w:rFonts w:ascii="Arial" w:hAnsi="Arial" w:cs="Arial"/>
        </w:rPr>
        <w:t xml:space="preserve">ission at </w:t>
      </w:r>
      <w:r w:rsidR="00234DD7" w:rsidRPr="00ED5BA3">
        <w:rPr>
          <w:rFonts w:ascii="Arial" w:hAnsi="Arial" w:cs="Arial"/>
          <w:color w:val="4472C4" w:themeColor="accent1"/>
        </w:rPr>
        <w:t>BW_Quotation@giz.de</w:t>
      </w:r>
      <w:r w:rsidRPr="00ED5BA3">
        <w:rPr>
          <w:rFonts w:ascii="Arial" w:hAnsi="Arial" w:cs="Arial"/>
        </w:rPr>
        <w:t>.</w:t>
      </w:r>
      <w:r w:rsidRPr="00295536">
        <w:rPr>
          <w:rFonts w:ascii="Arial" w:hAnsi="Arial" w:cs="Arial"/>
        </w:rPr>
        <w:t xml:space="preserve"> Please note that tender bids received </w:t>
      </w:r>
      <w:r w:rsidR="00234DD7" w:rsidRPr="00295536">
        <w:rPr>
          <w:rFonts w:ascii="Arial" w:hAnsi="Arial" w:cs="Arial"/>
        </w:rPr>
        <w:t>after</w:t>
      </w:r>
      <w:r w:rsidRPr="00295536">
        <w:rPr>
          <w:rFonts w:ascii="Arial" w:hAnsi="Arial" w:cs="Arial"/>
        </w:rPr>
        <w:t xml:space="preserve"> the stipulated time, </w:t>
      </w:r>
      <w:r w:rsidR="0004176D">
        <w:rPr>
          <w:rFonts w:ascii="Arial" w:hAnsi="Arial" w:cs="Arial"/>
        </w:rPr>
        <w:t xml:space="preserve">and </w:t>
      </w:r>
      <w:r w:rsidRPr="00295536">
        <w:rPr>
          <w:rFonts w:ascii="Arial" w:hAnsi="Arial" w:cs="Arial"/>
        </w:rPr>
        <w:t>date will not be accepted.</w:t>
      </w:r>
    </w:p>
    <w:sectPr w:rsidR="00307AAF" w:rsidRPr="0029553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66DDD3" w14:textId="77777777" w:rsidR="00F13AA8" w:rsidRDefault="00F13AA8" w:rsidP="00307AAF">
      <w:pPr>
        <w:spacing w:after="0" w:line="240" w:lineRule="auto"/>
      </w:pPr>
      <w:r>
        <w:separator/>
      </w:r>
    </w:p>
  </w:endnote>
  <w:endnote w:type="continuationSeparator" w:id="0">
    <w:p w14:paraId="07A4F4B7" w14:textId="77777777" w:rsidR="00F13AA8" w:rsidRDefault="00F13AA8" w:rsidP="00307AAF">
      <w:pPr>
        <w:spacing w:after="0" w:line="240" w:lineRule="auto"/>
      </w:pPr>
      <w:r>
        <w:continuationSeparator/>
      </w:r>
    </w:p>
  </w:endnote>
  <w:endnote w:type="continuationNotice" w:id="1">
    <w:p w14:paraId="45171C5F" w14:textId="77777777" w:rsidR="00F13AA8" w:rsidRDefault="00F13AA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E4D84A" w14:textId="77777777" w:rsidR="00A8371F" w:rsidRDefault="00A837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476265" w14:textId="77777777" w:rsidR="00A8371F" w:rsidRDefault="00A8371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F56781" w14:textId="77777777" w:rsidR="00A8371F" w:rsidRDefault="00A837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18090D" w14:textId="77777777" w:rsidR="00F13AA8" w:rsidRDefault="00F13AA8" w:rsidP="00307AAF">
      <w:pPr>
        <w:spacing w:after="0" w:line="240" w:lineRule="auto"/>
      </w:pPr>
      <w:r>
        <w:separator/>
      </w:r>
    </w:p>
  </w:footnote>
  <w:footnote w:type="continuationSeparator" w:id="0">
    <w:p w14:paraId="2383813B" w14:textId="77777777" w:rsidR="00F13AA8" w:rsidRDefault="00F13AA8" w:rsidP="00307AAF">
      <w:pPr>
        <w:spacing w:after="0" w:line="240" w:lineRule="auto"/>
      </w:pPr>
      <w:r>
        <w:continuationSeparator/>
      </w:r>
    </w:p>
  </w:footnote>
  <w:footnote w:type="continuationNotice" w:id="1">
    <w:p w14:paraId="5DE7B133" w14:textId="77777777" w:rsidR="00F13AA8" w:rsidRDefault="00F13AA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9908B6" w14:textId="77777777" w:rsidR="00A8371F" w:rsidRDefault="00A837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99B444" w14:textId="79A6FC8A" w:rsidR="00A8371F" w:rsidRDefault="00EF1BC4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16332429" wp14:editId="2A8C45E3">
              <wp:simplePos x="0" y="0"/>
              <wp:positionH relativeFrom="column">
                <wp:posOffset>1028700</wp:posOffset>
              </wp:positionH>
              <wp:positionV relativeFrom="paragraph">
                <wp:posOffset>-12700</wp:posOffset>
              </wp:positionV>
              <wp:extent cx="4003675" cy="789940"/>
              <wp:effectExtent l="0" t="0" r="0" b="0"/>
              <wp:wrapNone/>
              <wp:docPr id="9" name="Group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003675" cy="789940"/>
                        <a:chOff x="0" y="0"/>
                        <a:chExt cx="4003675" cy="789940"/>
                      </a:xfrm>
                    </wpg:grpSpPr>
                    <pic:pic xmlns:pic="http://schemas.openxmlformats.org/drawingml/2006/picture">
                      <pic:nvPicPr>
                        <pic:cNvPr id="1" name="Picture 1" descr="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87400" cy="7874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" name="Picture 2" descr="Background patter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89000" y="50800"/>
                          <a:ext cx="1003300" cy="73914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" name="Picture 8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000250" y="50800"/>
                          <a:ext cx="2003425" cy="6604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5470A9BE" id="Group 9" o:spid="_x0000_s1026" style="position:absolute;margin-left:81pt;margin-top:-1pt;width:315.25pt;height:62.2pt;z-index:251658240" coordsize="40036,7899" o:gfxdata="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T/////////////////////////////////&#10;////////69H/////////////////////////////////////////9+n+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4c3X///////////////////////////////////////dr5a39P//////////////////////&#10;///////////////FjGin5//////////////////////////////////////MnImk5///////////&#10;///////////////////////////6zrvG9f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3MW99f//////////////////////////&#10;//////////+/k3qFxf///////////////////////////////////9uQWz1lqPb/////////////&#10;/////////////////////rx1NABUm+v/////////////////////////////////05R+SSxOmuz/&#10;///////////////////////////////Y1MqzfmVtpfn/////////////////////////////////&#10;///0xa6vyf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t5ePj5Obo7fH5////////&#10;//////////////////////2xlJKSlZmdo6myvNDt//////////////////////////+dU0dJTVFW&#10;YHOKr9b8//////////////////////////+yVgAaNVBti67S9///////////////////////////&#10;///Nbz5fe5m31/n////////////////////////////////un4OmwuH/////////////////////&#10;////////////////487r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//0Pn/APv3Xut/j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/0fn/APv3Xut/j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/9L5/wD7917rf4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/9P5/wD7917rf4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/1Pn/APv3Xut/j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/9X5/wD7917rf4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/wD/1vn/APv3Xut/j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//X+f8A+/de63+P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/&#10;AP/Q+f8A+/de63+P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/wD/0fn/APv3Xut/j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/0vn/APv3Xut/j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//T+f8A+/de63+P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//U+f8A+/de63+P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8A/9X5&#10;/wD7917rf4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//W+f8A+/de63+P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//X+f8A+/de&#10;63+P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//Q+f8A+/de63+P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/9H5/wD7917rf4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//9L5/wD7917rf4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/AP/T+f8A+/de&#10;63+P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//U+f8A+/de63+P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8A/9f5/wD7917rf4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/9D5/wD7917rf4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/0fn/APv3Xut/j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//S+f8A+/de63+P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/0/n/APv3Xut/j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/wD/1Pn/APv3Xut/j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8A/9X5/wD7917rf4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8A/9b5&#10;/wD7917rf4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8A/9f5/wD7917rf4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//Q+f8A+/de63+P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/9H5/wD7917rf4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//S+f8A+/de63+P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/9P5/wD7917rf4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/1Pn/APv3Xut/&#10;j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//9X5/wD7917rf4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wD/1vn/APv3Xut/j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//X&#10;+f8A+/de63+P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/9D5&#10;/wD7917rf4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wD/0fn/APv3Xut/j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//S+f8A+/de63+P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//T+f8A+/de63+P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8A/9T5/wD7917rf4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//9X5/wD7917rf4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/9n3Xvfvfuvde9+9+69173737r3Xvfvfuvde9+9+69173737r3Xv&#10;fvfuvde9+9+69173737r3Xvfvfuvde9+9+69173737r3Xvfvfuvde9+9+69173737r3Xvfvfuvde&#10;9+9+69173737r3Xvfvfuvde9+9+69173737r3Xvfvfuvde9+9+69173737r3Xvfvfuvde9+9+691&#10;73737r3Xvfvfuvde9+9+69173737r3Xvf//V+f8A+/de63+P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/fy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a8mKAHZ7&#10;UEgck00Mdm7FVzNIbvYq8Y+fd6e1AFnevY0oIIyDVWbc7/M+2L+H1zU6SKF+ZhQA+jNNLKRndTGd&#10;fvqWPf60ASkgdaM1CJgU87142+lCOAPnPU4oAmLAdTQDkZqIzKpwrD/gRpVdZR8zL/wE0ASUU3a/&#10;rRtf+9QA6im7X/vU3OG2l+euM0ASZoJA5NNBIGRzmo7gM4GWxg5NAE24etGQehqq0CNN5wuZFXpt&#10;HQ1LwjeYqqB0LUAS5oLAdTTWkQAbnC8+tNmkQ/Lv+u3tQA/evrS1XhUK25rhm7/NjirCsrDKnN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BGRi&#10;iigCmYJwNqxf+PcH29vyqT7OXTZLHu45yBViigDPGiWKOJo9OhVxyGWFc/nU6wTsMMdv61ZooB+9&#10;uR2iPHFtk67jUl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1zheahuAHX96Mem2rFNKjOSaAPnX/AIKH/sLaN+3T8MdO8Aaxr76fHp148yyCUrkF&#10;ADyFb09BXxLD/wAGxvw+WPePikyrndu+3SZ/9E1+sbwxSgqfpTTErFgfusu2q5mB+eH7Hv8AwQv8&#10;L/sl/GvS/itpnjx7xrG6SbY108mSFkHeNf71fohB90AHtS7P3eKVF296kB1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" o:spid="_x0000_s1027" type="#_x0000_t75" alt="Logo&#10;&#10;Description automatically generated" style="position:absolute;width:7874;height:78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">
                <v:imagedata r:id="rId4" o:title="Logo&#10;&#10;Description automatically generated"/>
              </v:shape>
              <v:shape id="Picture 2" o:spid="_x0000_s1028" type="#_x0000_t75" alt="Background pattern&#10;&#10;Description automatically generated" style="position:absolute;left:8890;top:508;width:10033;height:73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">
                <v:imagedata r:id="rId5" o:title="Background pattern&#10;&#10;Description automatically generated"/>
              </v:shape>
              <v:shape id="Picture 8" o:spid="_x0000_s1029" type="#_x0000_t75" style="position:absolute;left:20002;top:508;width:20034;height:66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">
                <v:imagedata r:id="rId6" o:title=""/>
              </v:shape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2736E1" w14:textId="77777777" w:rsidR="00A8371F" w:rsidRDefault="00A8371F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BC3EUS+j05HFFw" int2:id="bBv4VfRc">
      <int2:state int2:value="Rejected" int2:type="LegacyProofing"/>
    </int2:textHash>
    <int2:textHash int2:hashCode="NgvgTRi3artnBQ" int2:id="ndvOrBEf">
      <int2:state int2:value="Rejected" int2:type="LegacyProofing"/>
    </int2:textHash>
    <int2:bookmark int2:bookmarkName="_Int_DQogP4fa" int2:invalidationBookmarkName="" int2:hashCode="PgYuvElakfnRH6" int2:id="2AH8Vv0c"/>
    <int2:bookmark int2:bookmarkName="_Int_tsrJKqVb" int2:invalidationBookmarkName="" int2:hashCode="0eFEFq9CiKIc7w" int2:id="4Kbeg2VW">
      <int2:state int2:value="Rejected" int2:type="AugLoop_Acronyms_AcronymsCritique"/>
    </int2:bookmark>
    <int2:bookmark int2:bookmarkName="_Int_5NYiaogA" int2:invalidationBookmarkName="" int2:hashCode="cTCZZo8EHQ9y1m" int2:id="GyekFyeo"/>
    <int2:bookmark int2:bookmarkName="_Int_MsJ0IFxK" int2:invalidationBookmarkName="" int2:hashCode="X0atfq/4MmaI55" int2:id="QEDhSuCJ"/>
    <int2:bookmark int2:bookmarkName="_Int_qr66rxtE" int2:invalidationBookmarkName="" int2:hashCode="cTCZZo8EHQ9y1m" int2:id="gU6dv5My"/>
    <int2:bookmark int2:bookmarkName="_Int_m3feo0xw" int2:invalidationBookmarkName="" int2:hashCode="sZFStSQJg5dTOA" int2:id="yvZWyAXA">
      <int2:state int2:value="Rejected" int2:type="AugLoop_Acronyms_Acronyms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D5D73"/>
    <w:multiLevelType w:val="hybridMultilevel"/>
    <w:tmpl w:val="8B2A653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536AC"/>
    <w:multiLevelType w:val="hybridMultilevel"/>
    <w:tmpl w:val="605AE31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D2642D"/>
    <w:multiLevelType w:val="multilevel"/>
    <w:tmpl w:val="9F6471E8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5CB835FC"/>
    <w:multiLevelType w:val="hybridMultilevel"/>
    <w:tmpl w:val="057A8FD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FC01CD7"/>
    <w:multiLevelType w:val="hybridMultilevel"/>
    <w:tmpl w:val="515CBA1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6B130629"/>
    <w:multiLevelType w:val="hybridMultilevel"/>
    <w:tmpl w:val="FD7E636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CF180B"/>
    <w:multiLevelType w:val="hybridMultilevel"/>
    <w:tmpl w:val="1ADE02E0"/>
    <w:lvl w:ilvl="0" w:tplc="03DA33FC">
      <w:start w:val="1"/>
      <w:numFmt w:val="lowerRoman"/>
      <w:lvlText w:val="(%1)"/>
      <w:lvlJc w:val="left"/>
      <w:pPr>
        <w:ind w:left="720" w:hanging="360"/>
      </w:pPr>
      <w:rPr>
        <w:rFonts w:ascii="Arial" w:eastAsia="Times New Roman" w:hAnsi="Arial" w:cs="Arial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675FD0"/>
    <w:multiLevelType w:val="hybridMultilevel"/>
    <w:tmpl w:val="DF36D37A"/>
    <w:lvl w:ilvl="0" w:tplc="E03CF31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sLAwszQ2MjI2MDdQ0lEKTi0uzszPAykwqgUABsbPyCwAAAA="/>
  </w:docVars>
  <w:rsids>
    <w:rsidRoot w:val="00307AAF"/>
    <w:rsid w:val="0004176D"/>
    <w:rsid w:val="000553CE"/>
    <w:rsid w:val="0006066B"/>
    <w:rsid w:val="000805D6"/>
    <w:rsid w:val="00082364"/>
    <w:rsid w:val="00096B0A"/>
    <w:rsid w:val="000C0A92"/>
    <w:rsid w:val="000E2B63"/>
    <w:rsid w:val="000E3F98"/>
    <w:rsid w:val="000F4F54"/>
    <w:rsid w:val="00135352"/>
    <w:rsid w:val="00156A33"/>
    <w:rsid w:val="00184977"/>
    <w:rsid w:val="001D2837"/>
    <w:rsid w:val="001F19AC"/>
    <w:rsid w:val="00205459"/>
    <w:rsid w:val="00232028"/>
    <w:rsid w:val="00234DD7"/>
    <w:rsid w:val="002517A3"/>
    <w:rsid w:val="00264B5B"/>
    <w:rsid w:val="00276737"/>
    <w:rsid w:val="00280B2C"/>
    <w:rsid w:val="00280FF8"/>
    <w:rsid w:val="002861F5"/>
    <w:rsid w:val="00287B6D"/>
    <w:rsid w:val="00295536"/>
    <w:rsid w:val="00297C49"/>
    <w:rsid w:val="002A30FE"/>
    <w:rsid w:val="002C2DBA"/>
    <w:rsid w:val="002C6C22"/>
    <w:rsid w:val="003008C2"/>
    <w:rsid w:val="0030472D"/>
    <w:rsid w:val="00307AAF"/>
    <w:rsid w:val="00320569"/>
    <w:rsid w:val="0033670E"/>
    <w:rsid w:val="00353FAB"/>
    <w:rsid w:val="00354343"/>
    <w:rsid w:val="00377AE0"/>
    <w:rsid w:val="00382D8B"/>
    <w:rsid w:val="003A588D"/>
    <w:rsid w:val="003B245F"/>
    <w:rsid w:val="003C4FA9"/>
    <w:rsid w:val="003D7D94"/>
    <w:rsid w:val="003F24E0"/>
    <w:rsid w:val="003F29E4"/>
    <w:rsid w:val="00407018"/>
    <w:rsid w:val="00417ABA"/>
    <w:rsid w:val="004300AC"/>
    <w:rsid w:val="004326F6"/>
    <w:rsid w:val="00451384"/>
    <w:rsid w:val="004551CE"/>
    <w:rsid w:val="00494709"/>
    <w:rsid w:val="004B4273"/>
    <w:rsid w:val="004D6D38"/>
    <w:rsid w:val="004E43DE"/>
    <w:rsid w:val="004E5019"/>
    <w:rsid w:val="004E757B"/>
    <w:rsid w:val="0056116C"/>
    <w:rsid w:val="005952E0"/>
    <w:rsid w:val="00596319"/>
    <w:rsid w:val="005B04F4"/>
    <w:rsid w:val="005C243A"/>
    <w:rsid w:val="005C3B4B"/>
    <w:rsid w:val="00612B4C"/>
    <w:rsid w:val="006141F0"/>
    <w:rsid w:val="00615117"/>
    <w:rsid w:val="0063601B"/>
    <w:rsid w:val="00661A45"/>
    <w:rsid w:val="006620AC"/>
    <w:rsid w:val="00662761"/>
    <w:rsid w:val="00666FE8"/>
    <w:rsid w:val="00682492"/>
    <w:rsid w:val="00697059"/>
    <w:rsid w:val="006D7AB8"/>
    <w:rsid w:val="006D7C28"/>
    <w:rsid w:val="006E67A6"/>
    <w:rsid w:val="006F2E5F"/>
    <w:rsid w:val="00700EB4"/>
    <w:rsid w:val="00721C34"/>
    <w:rsid w:val="0072664B"/>
    <w:rsid w:val="007544CD"/>
    <w:rsid w:val="00770D66"/>
    <w:rsid w:val="007A1009"/>
    <w:rsid w:val="007A31AD"/>
    <w:rsid w:val="007B6FB8"/>
    <w:rsid w:val="007C0344"/>
    <w:rsid w:val="007D02E6"/>
    <w:rsid w:val="007D292F"/>
    <w:rsid w:val="007D314E"/>
    <w:rsid w:val="007F1492"/>
    <w:rsid w:val="0082083D"/>
    <w:rsid w:val="00827B7C"/>
    <w:rsid w:val="0083113E"/>
    <w:rsid w:val="00841146"/>
    <w:rsid w:val="00841A71"/>
    <w:rsid w:val="008652BA"/>
    <w:rsid w:val="008755BB"/>
    <w:rsid w:val="0089387B"/>
    <w:rsid w:val="008A3E11"/>
    <w:rsid w:val="008B255C"/>
    <w:rsid w:val="008B47FC"/>
    <w:rsid w:val="008E2B64"/>
    <w:rsid w:val="008E37A3"/>
    <w:rsid w:val="008E5166"/>
    <w:rsid w:val="0091311F"/>
    <w:rsid w:val="00954D0C"/>
    <w:rsid w:val="00961784"/>
    <w:rsid w:val="00964C18"/>
    <w:rsid w:val="00970267"/>
    <w:rsid w:val="009770D4"/>
    <w:rsid w:val="00977483"/>
    <w:rsid w:val="0099386B"/>
    <w:rsid w:val="009D7CC2"/>
    <w:rsid w:val="00A03F9A"/>
    <w:rsid w:val="00A06E6D"/>
    <w:rsid w:val="00A46D31"/>
    <w:rsid w:val="00A54C68"/>
    <w:rsid w:val="00A57651"/>
    <w:rsid w:val="00A64409"/>
    <w:rsid w:val="00A71CAA"/>
    <w:rsid w:val="00A8371F"/>
    <w:rsid w:val="00A92328"/>
    <w:rsid w:val="00AA7026"/>
    <w:rsid w:val="00AC3F3A"/>
    <w:rsid w:val="00AE5394"/>
    <w:rsid w:val="00B0651C"/>
    <w:rsid w:val="00B409DF"/>
    <w:rsid w:val="00B5588D"/>
    <w:rsid w:val="00B57021"/>
    <w:rsid w:val="00B80341"/>
    <w:rsid w:val="00B9687E"/>
    <w:rsid w:val="00BB0246"/>
    <w:rsid w:val="00BB7BD9"/>
    <w:rsid w:val="00BE4E4B"/>
    <w:rsid w:val="00BE6D7C"/>
    <w:rsid w:val="00C17D95"/>
    <w:rsid w:val="00C2367A"/>
    <w:rsid w:val="00C378C5"/>
    <w:rsid w:val="00C45DB2"/>
    <w:rsid w:val="00C53B98"/>
    <w:rsid w:val="00C61DCB"/>
    <w:rsid w:val="00C75974"/>
    <w:rsid w:val="00C82105"/>
    <w:rsid w:val="00C95C53"/>
    <w:rsid w:val="00CA3B64"/>
    <w:rsid w:val="00CC337B"/>
    <w:rsid w:val="00CE3B1C"/>
    <w:rsid w:val="00CE79D4"/>
    <w:rsid w:val="00CF2C46"/>
    <w:rsid w:val="00D16084"/>
    <w:rsid w:val="00D26378"/>
    <w:rsid w:val="00D311A0"/>
    <w:rsid w:val="00D4041E"/>
    <w:rsid w:val="00D47D32"/>
    <w:rsid w:val="00D61264"/>
    <w:rsid w:val="00D61AA0"/>
    <w:rsid w:val="00D70C0E"/>
    <w:rsid w:val="00D74983"/>
    <w:rsid w:val="00D75B9E"/>
    <w:rsid w:val="00D77324"/>
    <w:rsid w:val="00D855BB"/>
    <w:rsid w:val="00D85821"/>
    <w:rsid w:val="00D9049E"/>
    <w:rsid w:val="00D91FCD"/>
    <w:rsid w:val="00DA1DDC"/>
    <w:rsid w:val="00DD41EB"/>
    <w:rsid w:val="00DE5C12"/>
    <w:rsid w:val="00DF368B"/>
    <w:rsid w:val="00E11486"/>
    <w:rsid w:val="00E91BA5"/>
    <w:rsid w:val="00E93A91"/>
    <w:rsid w:val="00EC1645"/>
    <w:rsid w:val="00ED187F"/>
    <w:rsid w:val="00ED5BA3"/>
    <w:rsid w:val="00ED5C6A"/>
    <w:rsid w:val="00EF1BC4"/>
    <w:rsid w:val="00F10BA2"/>
    <w:rsid w:val="00F13AA8"/>
    <w:rsid w:val="00F16889"/>
    <w:rsid w:val="00F237C8"/>
    <w:rsid w:val="00F31257"/>
    <w:rsid w:val="00F41816"/>
    <w:rsid w:val="00F46617"/>
    <w:rsid w:val="00F47915"/>
    <w:rsid w:val="00F505AD"/>
    <w:rsid w:val="00F57E95"/>
    <w:rsid w:val="00F70068"/>
    <w:rsid w:val="00F7599E"/>
    <w:rsid w:val="00FB0C37"/>
    <w:rsid w:val="00FB2203"/>
    <w:rsid w:val="00FC6264"/>
    <w:rsid w:val="00FE1C16"/>
    <w:rsid w:val="00FE1FAC"/>
    <w:rsid w:val="00FE484E"/>
    <w:rsid w:val="2621322B"/>
    <w:rsid w:val="46B9F2F4"/>
    <w:rsid w:val="7A2AB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BA074"/>
  <w15:chartTrackingRefBased/>
  <w15:docId w15:val="{406649EF-9658-45AA-9D79-B75099261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Aufzählung Spiegelstrich,Ha,References,Bullet Points,Indent Paragraph,Source,List Paragraph (numbered (a)),lp1,Title Style 1,List Bulet,List Bullet Mary,COMESA Text 2,Standard 12 pt,Numbered List Paragraph,ReferencesCxSpLast,Liste 1"/>
    <w:basedOn w:val="Normal"/>
    <w:link w:val="ListParagraphChar"/>
    <w:uiPriority w:val="34"/>
    <w:qFormat/>
    <w:rsid w:val="00307AAF"/>
    <w:pPr>
      <w:spacing w:after="120" w:line="276" w:lineRule="auto"/>
      <w:ind w:left="720"/>
      <w:contextualSpacing/>
      <w:jc w:val="both"/>
    </w:pPr>
    <w:rPr>
      <w:rFonts w:ascii="Calibri" w:hAnsi="Calibri" w:cs="Calibri"/>
      <w:lang w:val="en-GB"/>
    </w:rPr>
  </w:style>
  <w:style w:type="table" w:styleId="TableGrid">
    <w:name w:val="Table Grid"/>
    <w:basedOn w:val="TableNormal"/>
    <w:uiPriority w:val="59"/>
    <w:unhideWhenUsed/>
    <w:rsid w:val="00307AAF"/>
    <w:pPr>
      <w:spacing w:after="0" w:line="240" w:lineRule="auto"/>
      <w:jc w:val="both"/>
    </w:pPr>
    <w:rPr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307AAF"/>
    <w:pPr>
      <w:spacing w:after="0" w:line="240" w:lineRule="auto"/>
      <w:jc w:val="both"/>
    </w:pPr>
    <w:rPr>
      <w:rFonts w:ascii="Calibri" w:hAnsi="Calibri" w:cs="Calibri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07AAF"/>
    <w:rPr>
      <w:rFonts w:ascii="Calibri" w:hAnsi="Calibri" w:cs="Calibri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307AAF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07AAF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07AA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3F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3F9A"/>
    <w:rPr>
      <w:rFonts w:ascii="Segoe UI" w:hAnsi="Segoe UI" w:cs="Segoe UI"/>
      <w:sz w:val="18"/>
      <w:szCs w:val="18"/>
    </w:rPr>
  </w:style>
  <w:style w:type="character" w:customStyle="1" w:styleId="ListParagraphChar">
    <w:name w:val="List Paragraph Char"/>
    <w:aliases w:val="Aufzählung Spiegelstrich Char,Ha Char,References Char,Bullet Points Char,Indent Paragraph Char,Source Char,List Paragraph (numbered (a)) Char,lp1 Char,Title Style 1 Char,List Bulet Char,List Bullet Mary Char,COMESA Text 2 Char"/>
    <w:link w:val="ListParagraph"/>
    <w:uiPriority w:val="34"/>
    <w:qFormat/>
    <w:locked/>
    <w:rsid w:val="00FE1C16"/>
    <w:rPr>
      <w:rFonts w:ascii="Calibri" w:hAnsi="Calibri" w:cs="Calibri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505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05A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05A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05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05AD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151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5117"/>
  </w:style>
  <w:style w:type="paragraph" w:styleId="Footer">
    <w:name w:val="footer"/>
    <w:basedOn w:val="Normal"/>
    <w:link w:val="FooterChar"/>
    <w:uiPriority w:val="99"/>
    <w:unhideWhenUsed/>
    <w:rsid w:val="006151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5117"/>
  </w:style>
  <w:style w:type="character" w:customStyle="1" w:styleId="normaltextrun">
    <w:name w:val="normaltextrun"/>
    <w:basedOn w:val="DefaultParagraphFont"/>
    <w:rsid w:val="00D160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23" Type="http://schemas.microsoft.com/office/2020/10/relationships/intelligence" Target="intelligence2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g"/><Relationship Id="rId6" Type="http://schemas.openxmlformats.org/officeDocument/2006/relationships/image" Target="media/image6.jpeg"/><Relationship Id="rId5" Type="http://schemas.openxmlformats.org/officeDocument/2006/relationships/image" Target="media/image5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790ff6e-4733-402c-8438-f06aec178d2b">
      <UserInfo>
        <DisplayName/>
        <AccountId xsi:nil="true"/>
        <AccountType/>
      </UserInfo>
    </SharedWithUsers>
    <_activity xmlns="26992c0d-80fa-47a3-a057-cf4ca85b491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4E858224021EB4EA0117517E2E6E33D" ma:contentTypeVersion="13" ma:contentTypeDescription="Ein neues Dokument erstellen." ma:contentTypeScope="" ma:versionID="dcc0066403613014e2e4c23b863d6233">
  <xsd:schema xmlns:xsd="http://www.w3.org/2001/XMLSchema" xmlns:xs="http://www.w3.org/2001/XMLSchema" xmlns:p="http://schemas.microsoft.com/office/2006/metadata/properties" xmlns:ns3="26992c0d-80fa-47a3-a057-cf4ca85b4918" xmlns:ns4="4790ff6e-4733-402c-8438-f06aec178d2b" targetNamespace="http://schemas.microsoft.com/office/2006/metadata/properties" ma:root="true" ma:fieldsID="71078e401a1dbf288ebca8d36e552b61" ns3:_="" ns4:_="">
    <xsd:import namespace="26992c0d-80fa-47a3-a057-cf4ca85b4918"/>
    <xsd:import namespace="4790ff6e-4733-402c-8438-f06aec178d2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992c0d-80fa-47a3-a057-cf4ca85b49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90ff6e-4733-402c-8438-f06aec178d2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Freigabehinweis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B9CFAC-96C1-4651-AA61-5805C6552A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441031-999A-4729-AB22-114A713506D1}">
  <ds:schemaRefs>
    <ds:schemaRef ds:uri="http://schemas.microsoft.com/office/2006/metadata/properties"/>
    <ds:schemaRef ds:uri="http://schemas.microsoft.com/office/infopath/2007/PartnerControls"/>
    <ds:schemaRef ds:uri="4790ff6e-4733-402c-8438-f06aec178d2b"/>
    <ds:schemaRef ds:uri="26992c0d-80fa-47a3-a057-cf4ca85b4918"/>
  </ds:schemaRefs>
</ds:datastoreItem>
</file>

<file path=customXml/itemProps3.xml><?xml version="1.0" encoding="utf-8"?>
<ds:datastoreItem xmlns:ds="http://schemas.openxmlformats.org/officeDocument/2006/customXml" ds:itemID="{73588453-70D8-4255-8E71-B768F6962F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992c0d-80fa-47a3-a057-cf4ca85b4918"/>
    <ds:schemaRef ds:uri="4790ff6e-4733-402c-8438-f06aec178d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2</Words>
  <Characters>149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IZ GmbH</Company>
  <LinksUpToDate>false</LinksUpToDate>
  <CharactersWithSpaces>1758</CharactersWithSpaces>
  <SharedDoc>false</SharedDoc>
  <HLinks>
    <vt:vector size="6" baseType="variant">
      <vt:variant>
        <vt:i4>8192114</vt:i4>
      </vt:variant>
      <vt:variant>
        <vt:i4>0</vt:i4>
      </vt:variant>
      <vt:variant>
        <vt:i4>0</vt:i4>
      </vt:variant>
      <vt:variant>
        <vt:i4>5</vt:i4>
      </vt:variant>
      <vt:variant>
        <vt:lpwstr>http://www.giz.d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ril 2023</dc:creator>
  <cp:keywords/>
  <dc:description/>
  <cp:lastModifiedBy>Lentletse R.  Senthufhe</cp:lastModifiedBy>
  <cp:revision>2</cp:revision>
  <dcterms:created xsi:type="dcterms:W3CDTF">2023-04-23T10:19:00Z</dcterms:created>
  <dcterms:modified xsi:type="dcterms:W3CDTF">2023-04-23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E858224021EB4EA0117517E2E6E33D</vt:lpwstr>
  </property>
  <property fmtid="{D5CDD505-2E9C-101B-9397-08002B2CF9AE}" pid="3" name="Order">
    <vt:r8>1974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MediaServiceImageTags">
    <vt:lpwstr/>
  </property>
</Properties>
</file>